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858"/>
      </w:tblGrid>
      <w:tr w:rsidR="009731E0" w:rsidRPr="0043731C" w14:paraId="6CD8C235" w14:textId="77777777" w:rsidTr="00825C55">
        <w:tc>
          <w:tcPr>
            <w:tcW w:w="4606" w:type="dxa"/>
            <w:vAlign w:val="center"/>
          </w:tcPr>
          <w:p w14:paraId="2A0FAEE6" w14:textId="77777777" w:rsidR="009731E0" w:rsidRPr="0043731C" w:rsidRDefault="00271C26" w:rsidP="00825C55">
            <w:pPr>
              <w:spacing w:after="120"/>
              <w:rPr>
                <w:b/>
                <w:caps/>
              </w:rPr>
            </w:pPr>
            <w:r>
              <w:rPr>
                <w:b/>
                <w:caps/>
                <w:noProof/>
                <w:lang w:val="en-GB"/>
              </w:rPr>
              <w:drawing>
                <wp:inline distT="0" distB="0" distL="0" distR="0" wp14:anchorId="01E5B39D" wp14:editId="642840D6">
                  <wp:extent cx="2477770" cy="542925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7770" cy="542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8" w:type="dxa"/>
            <w:vAlign w:val="center"/>
          </w:tcPr>
          <w:p w14:paraId="36B585BF" w14:textId="77777777" w:rsidR="009731E0" w:rsidRPr="0043731C" w:rsidRDefault="006660B8" w:rsidP="00486FEA">
            <w:pPr>
              <w:spacing w:after="120"/>
              <w:jc w:val="center"/>
              <w:rPr>
                <w:caps/>
              </w:rPr>
            </w:pPr>
            <w:r>
              <w:rPr>
                <w:noProof/>
              </w:rPr>
              <w:drawing>
                <wp:inline distT="0" distB="0" distL="0" distR="0" wp14:anchorId="774C316D" wp14:editId="411111B7">
                  <wp:extent cx="2594627" cy="68618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8407" cy="687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9F5294" w14:textId="77777777" w:rsidR="00825C55" w:rsidRDefault="00825C55" w:rsidP="00F1374E">
      <w:pPr>
        <w:jc w:val="center"/>
        <w:rPr>
          <w:rFonts w:ascii="Arial" w:hAnsi="Arial" w:cs="Arial"/>
          <w:b/>
          <w:bCs/>
          <w:lang w:val="en-GB"/>
        </w:rPr>
      </w:pPr>
    </w:p>
    <w:p w14:paraId="452FE430" w14:textId="77777777" w:rsidR="0015201D" w:rsidRDefault="0015201D" w:rsidP="0015201D">
      <w:pPr>
        <w:jc w:val="center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RASMUS+</w:t>
      </w:r>
      <w:r w:rsidR="006660B8">
        <w:rPr>
          <w:rFonts w:ascii="Arial" w:hAnsi="Arial" w:cs="Arial"/>
          <w:b/>
          <w:bCs/>
          <w:lang w:val="en-GB"/>
        </w:rPr>
        <w:t xml:space="preserve"> Programme</w:t>
      </w:r>
      <w:r>
        <w:rPr>
          <w:rFonts w:ascii="Arial" w:hAnsi="Arial" w:cs="Arial"/>
          <w:b/>
          <w:bCs/>
          <w:lang w:val="en-GB"/>
        </w:rPr>
        <w:t xml:space="preserve"> / internships for students </w:t>
      </w:r>
    </w:p>
    <w:p w14:paraId="5951D8E8" w14:textId="77777777" w:rsidR="0015201D" w:rsidRDefault="0015201D" w:rsidP="0015201D">
      <w:pPr>
        <w:jc w:val="center"/>
        <w:rPr>
          <w:rFonts w:ascii="Arial" w:hAnsi="Arial" w:cs="Arial"/>
          <w:b/>
          <w:bCs/>
          <w:u w:val="single"/>
          <w:lang w:val="pt-PT"/>
        </w:rPr>
      </w:pPr>
    </w:p>
    <w:p w14:paraId="33FB2375" w14:textId="44EFA66D" w:rsidR="0015201D" w:rsidRDefault="0015201D" w:rsidP="0015201D">
      <w:pPr>
        <w:jc w:val="center"/>
        <w:rPr>
          <w:rFonts w:ascii="Arial" w:hAnsi="Arial" w:cs="Arial"/>
          <w:b/>
          <w:bCs/>
          <w:u w:val="single"/>
          <w:lang w:val="pt-PT"/>
        </w:rPr>
      </w:pPr>
      <w:r>
        <w:rPr>
          <w:rFonts w:ascii="Arial" w:hAnsi="Arial" w:cs="Arial"/>
          <w:b/>
          <w:bCs/>
          <w:u w:val="single"/>
          <w:lang w:val="pt-PT"/>
        </w:rPr>
        <w:t xml:space="preserve">Application Form for </w:t>
      </w:r>
      <w:r w:rsidRPr="00271C26">
        <w:rPr>
          <w:rFonts w:ascii="Arial" w:hAnsi="Arial" w:cs="Arial"/>
          <w:b/>
          <w:bCs/>
          <w:sz w:val="28"/>
          <w:szCs w:val="28"/>
          <w:u w:val="single"/>
          <w:lang w:val="pt-PT"/>
        </w:rPr>
        <w:t>S</w:t>
      </w:r>
      <w:r w:rsidR="00B479A7">
        <w:rPr>
          <w:rFonts w:ascii="Arial" w:hAnsi="Arial" w:cs="Arial"/>
          <w:b/>
          <w:bCs/>
          <w:sz w:val="28"/>
          <w:szCs w:val="28"/>
          <w:u w:val="single"/>
          <w:lang w:val="pt-PT"/>
        </w:rPr>
        <w:t>TUDENTS</w:t>
      </w:r>
      <w:r>
        <w:rPr>
          <w:rFonts w:ascii="Arial" w:hAnsi="Arial" w:cs="Arial"/>
          <w:b/>
          <w:bCs/>
          <w:u w:val="single"/>
          <w:lang w:val="pt-PT"/>
        </w:rPr>
        <w:t xml:space="preserve"> 20</w:t>
      </w:r>
      <w:r w:rsidR="007C4B02">
        <w:rPr>
          <w:rFonts w:ascii="Arial" w:hAnsi="Arial" w:cs="Arial"/>
          <w:b/>
          <w:bCs/>
          <w:u w:val="single"/>
          <w:lang w:val="pt-PT"/>
        </w:rPr>
        <w:t>2</w:t>
      </w:r>
      <w:r w:rsidR="008E044E">
        <w:rPr>
          <w:rFonts w:ascii="Arial" w:hAnsi="Arial" w:cs="Arial"/>
          <w:b/>
          <w:bCs/>
          <w:u w:val="single"/>
          <w:lang w:val="pt-PT"/>
        </w:rPr>
        <w:t>_</w:t>
      </w:r>
      <w:r>
        <w:rPr>
          <w:rFonts w:ascii="Arial" w:hAnsi="Arial" w:cs="Arial"/>
          <w:b/>
          <w:bCs/>
          <w:u w:val="single"/>
          <w:lang w:val="pt-PT"/>
        </w:rPr>
        <w:t xml:space="preserve"> </w:t>
      </w:r>
      <w:r w:rsidR="008E044E">
        <w:rPr>
          <w:rFonts w:ascii="Arial" w:hAnsi="Arial" w:cs="Arial"/>
          <w:b/>
          <w:bCs/>
          <w:u w:val="single"/>
          <w:lang w:val="pt-PT"/>
        </w:rPr>
        <w:t>–</w:t>
      </w:r>
      <w:r>
        <w:rPr>
          <w:rFonts w:ascii="Arial" w:hAnsi="Arial" w:cs="Arial"/>
          <w:b/>
          <w:bCs/>
          <w:u w:val="single"/>
          <w:lang w:val="pt-PT"/>
        </w:rPr>
        <w:t xml:space="preserve"> 2</w:t>
      </w:r>
      <w:r w:rsidR="008E044E">
        <w:rPr>
          <w:rFonts w:ascii="Arial" w:hAnsi="Arial" w:cs="Arial"/>
          <w:b/>
          <w:bCs/>
          <w:u w:val="single"/>
          <w:lang w:val="pt-PT"/>
        </w:rPr>
        <w:t>_</w:t>
      </w:r>
    </w:p>
    <w:p w14:paraId="448C1DEA" w14:textId="77777777" w:rsidR="0036402D" w:rsidRPr="00711D4F" w:rsidRDefault="0036402D" w:rsidP="009731E0">
      <w:pPr>
        <w:jc w:val="center"/>
        <w:rPr>
          <w:rFonts w:ascii="Arial" w:hAnsi="Arial" w:cs="Arial"/>
          <w:b/>
          <w:bCs/>
          <w:u w:val="single"/>
          <w:lang w:val="pt-PT"/>
        </w:rPr>
      </w:pPr>
    </w:p>
    <w:tbl>
      <w:tblPr>
        <w:tblW w:w="9180" w:type="dxa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80"/>
        <w:gridCol w:w="2650"/>
        <w:gridCol w:w="2750"/>
      </w:tblGrid>
      <w:tr w:rsidR="009731E0" w14:paraId="76316FBD" w14:textId="77777777" w:rsidTr="00E40FEF">
        <w:trPr>
          <w:trHeight w:hRule="exact" w:val="1647"/>
        </w:trPr>
        <w:tc>
          <w:tcPr>
            <w:tcW w:w="378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noWrap/>
            <w:vAlign w:val="center"/>
          </w:tcPr>
          <w:p w14:paraId="4E646EC0" w14:textId="77777777" w:rsidR="009731E0" w:rsidRPr="007516C0" w:rsidRDefault="00271C26" w:rsidP="00486FE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ull</w:t>
            </w:r>
            <w:r w:rsidR="007516C0"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name (s)</w:t>
            </w:r>
            <w:r w:rsidR="007516C0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student:</w:t>
            </w:r>
          </w:p>
          <w:p w14:paraId="7DF9A64B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rt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D6D96AF" w14:textId="77777777" w:rsidR="0015201D" w:rsidRPr="00497A68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Citizenship</w:t>
            </w:r>
            <w:proofErr w:type="spellEnd"/>
            <w:r w:rsidRPr="00497A6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203AB921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 w:rsidR="004E6053">
              <w:rPr>
                <w:rFonts w:ascii="Arial" w:hAnsi="Arial" w:cs="Arial"/>
                <w:sz w:val="20"/>
                <w:szCs w:val="20"/>
              </w:rPr>
              <w:t xml:space="preserve"> in CZ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DCDCB7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0C1506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  <w:p w14:paraId="4D8F5807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.:</w:t>
            </w:r>
          </w:p>
          <w:p w14:paraId="0F30DE03" w14:textId="77777777" w:rsidR="009731E0" w:rsidRDefault="009731E0" w:rsidP="00486F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C1C7EB" w14:textId="77777777" w:rsidR="009731E0" w:rsidRDefault="009731E0" w:rsidP="00486F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1F705F" w14:textId="77777777" w:rsidR="009731E0" w:rsidRDefault="009731E0" w:rsidP="00486F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22269281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CF15DC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867F32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CA9F0C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4448D5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AAD311" w14:textId="77777777" w:rsidR="009731E0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701C27" w14:textId="77777777" w:rsidR="00E40FEF" w:rsidRPr="00711D4F" w:rsidRDefault="00E40FEF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F4CA13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F926CD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524F87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C1CBB4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B0942E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731E0" w14:paraId="48F9DF15" w14:textId="77777777" w:rsidTr="002510BD">
        <w:trPr>
          <w:trHeight w:hRule="exact" w:val="488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98AD5B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endi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93F541A" w14:textId="77777777" w:rsidR="009731E0" w:rsidRDefault="009731E0" w:rsidP="00486F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4D8A2D54" w14:textId="77777777" w:rsidR="009731E0" w:rsidRPr="00711D4F" w:rsidRDefault="0015201D" w:rsidP="002510B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zech University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of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Lif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ciences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Prague</w:t>
            </w:r>
            <w:r w:rsidR="007516C0">
              <w:rPr>
                <w:rFonts w:ascii="Arial" w:hAnsi="Arial" w:cs="Arial"/>
                <w:b/>
                <w:sz w:val="20"/>
                <w:szCs w:val="20"/>
              </w:rPr>
              <w:t xml:space="preserve"> (C</w:t>
            </w:r>
            <w:r w:rsidR="007C4B02">
              <w:rPr>
                <w:rFonts w:ascii="Arial" w:hAnsi="Arial" w:cs="Arial"/>
                <w:b/>
                <w:sz w:val="20"/>
                <w:szCs w:val="20"/>
              </w:rPr>
              <w:t>ZU</w:t>
            </w:r>
            <w:r w:rsidR="007516C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9731E0" w14:paraId="402F5C45" w14:textId="77777777" w:rsidTr="00FE305E">
        <w:trPr>
          <w:trHeight w:hRule="exact" w:val="1514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F0143A" w14:textId="77777777" w:rsidR="007B5F1F" w:rsidRPr="002B59F1" w:rsidRDefault="007B5F1F" w:rsidP="007B5F1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 xml:space="preserve">Faculty: </w:t>
            </w:r>
          </w:p>
          <w:p w14:paraId="7944C89D" w14:textId="77777777" w:rsidR="007B5F1F" w:rsidRPr="002B59F1" w:rsidRDefault="007B5F1F" w:rsidP="007B5F1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Study Programme:</w:t>
            </w:r>
          </w:p>
          <w:p w14:paraId="5ED11D2E" w14:textId="77777777" w:rsidR="007B5F1F" w:rsidRPr="002B59F1" w:rsidRDefault="007B5F1F" w:rsidP="007B5F1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Year of study in the academic year</w:t>
            </w:r>
          </w:p>
          <w:p w14:paraId="17594827" w14:textId="5A28DC85" w:rsidR="007B5F1F" w:rsidRPr="002B59F1" w:rsidRDefault="007B5F1F" w:rsidP="007B5F1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  <w:r w:rsidR="007C4B02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 w:rsidR="008E044E">
              <w:rPr>
                <w:rFonts w:ascii="Arial" w:hAnsi="Arial" w:cs="Arial"/>
                <w:sz w:val="18"/>
                <w:szCs w:val="18"/>
                <w:lang w:val="en-GB"/>
              </w:rPr>
              <w:t xml:space="preserve">_ 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/</w:t>
            </w:r>
            <w:r w:rsidR="008E044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 w:rsidR="008E044E">
              <w:rPr>
                <w:rFonts w:ascii="Arial" w:hAnsi="Arial" w:cs="Arial"/>
                <w:sz w:val="18"/>
                <w:szCs w:val="18"/>
                <w:lang w:val="en-GB"/>
              </w:rPr>
              <w:t>_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 xml:space="preserve"> (</w:t>
            </w:r>
            <w:proofErr w:type="gramStart"/>
            <w:r w:rsidR="00271C26">
              <w:rPr>
                <w:rFonts w:ascii="Arial" w:hAnsi="Arial" w:cs="Arial"/>
                <w:sz w:val="18"/>
                <w:szCs w:val="18"/>
                <w:lang w:val="en-GB"/>
              </w:rPr>
              <w:t>e.g.</w:t>
            </w:r>
            <w:proofErr w:type="gramEnd"/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 xml:space="preserve"> 2</w:t>
            </w:r>
            <w:r w:rsidR="00271C26" w:rsidRPr="00271C26"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  <w:t>nd</w:t>
            </w:r>
            <w:r w:rsidR="00271C2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Bc</w:t>
            </w:r>
            <w:proofErr w:type="spellEnd"/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, 1</w:t>
            </w:r>
            <w:r w:rsidR="00271C26" w:rsidRPr="00271C26"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  <w:t>st</w:t>
            </w:r>
            <w:r w:rsidR="00271C26">
              <w:rPr>
                <w:rFonts w:ascii="Arial" w:hAnsi="Arial" w:cs="Arial"/>
                <w:sz w:val="18"/>
                <w:szCs w:val="18"/>
                <w:lang w:val="en-GB"/>
              </w:rPr>
              <w:t xml:space="preserve"> Master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="00271C26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="00271C26" w:rsidRPr="00271C26"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  <w:t>st</w:t>
            </w:r>
            <w:r w:rsidR="00271C2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PhD)</w:t>
            </w:r>
          </w:p>
          <w:p w14:paraId="5731BCDC" w14:textId="77777777" w:rsidR="007B5F1F" w:rsidRPr="002B59F1" w:rsidRDefault="007B5F1F" w:rsidP="007B5F1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2A2722B5" w14:textId="77777777" w:rsidR="009B5205" w:rsidRPr="00B350F7" w:rsidRDefault="007B5F1F" w:rsidP="007B5F1F">
            <w:pPr>
              <w:rPr>
                <w:rFonts w:ascii="Arial" w:hAnsi="Arial" w:cs="Arial"/>
                <w:sz w:val="18"/>
                <w:szCs w:val="18"/>
              </w:rPr>
            </w:pP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 xml:space="preserve">Number of </w:t>
            </w:r>
            <w:r w:rsidR="006660B8">
              <w:rPr>
                <w:rFonts w:ascii="Arial" w:hAnsi="Arial" w:cs="Arial"/>
                <w:sz w:val="18"/>
                <w:szCs w:val="18"/>
                <w:lang w:val="en-GB"/>
              </w:rPr>
              <w:t xml:space="preserve">concluded </w:t>
            </w:r>
            <w:r w:rsidRPr="002B59F1">
              <w:rPr>
                <w:rFonts w:ascii="Arial" w:hAnsi="Arial" w:cs="Arial"/>
                <w:sz w:val="18"/>
                <w:szCs w:val="18"/>
                <w:lang w:val="en-GB"/>
              </w:rPr>
              <w:t>higher education study years prior to departure abroad (altogether):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3A6B4AFA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282EC3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96D5CB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949640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54F65C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7BEA7C" w14:textId="77777777" w:rsidR="00E40FE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DF6053" w14:textId="77777777" w:rsidR="00E40FEF" w:rsidRPr="00711D4F" w:rsidRDefault="00E40FEF" w:rsidP="00E40FE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7F42B8" w14:textId="77777777" w:rsidR="009731E0" w:rsidRPr="00711D4F" w:rsidRDefault="009731E0" w:rsidP="00486F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201D" w14:paraId="3BEEEC58" w14:textId="77777777" w:rsidTr="001D7F2E">
        <w:trPr>
          <w:trHeight w:val="1137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73F38B38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r w:rsidRPr="00497A68">
              <w:rPr>
                <w:rFonts w:ascii="Arial" w:hAnsi="Arial" w:cs="Arial"/>
                <w:b/>
                <w:sz w:val="20"/>
                <w:szCs w:val="20"/>
              </w:rPr>
              <w:t>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me and full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ddress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of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h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host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cludi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st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d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country) i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hic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ternshi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il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eali</w:t>
            </w:r>
            <w:r w:rsidR="006660B8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130E079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2068FC" w14:textId="77777777" w:rsidR="0015201D" w:rsidRPr="001D7F2E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aniz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rofit/no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rofit):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5685C06" w14:textId="77777777" w:rsidR="0015201D" w:rsidRPr="00711D4F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9F08CD" w14:textId="77777777" w:rsidR="0015201D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218A45" w14:textId="77777777" w:rsidR="0015201D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C26530" w14:textId="77777777" w:rsidR="0015201D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B0C07A" w14:textId="77777777" w:rsidR="0015201D" w:rsidRPr="00711D4F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D4BA3A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B5F1F"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 w:rsidR="007B5F1F">
              <w:rPr>
                <w:rFonts w:ascii="Arial" w:hAnsi="Arial" w:cs="Arial"/>
                <w:sz w:val="20"/>
                <w:szCs w:val="20"/>
              </w:rPr>
              <w:t xml:space="preserve"> Profit </w:t>
            </w:r>
            <w:proofErr w:type="spellStart"/>
            <w:r w:rsidR="007B5F1F"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 w:rsidR="007B5F1F"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B5F1F">
              <w:rPr>
                <w:rFonts w:ascii="Arial" w:hAnsi="Arial" w:cs="Arial"/>
                <w:sz w:val="20"/>
                <w:szCs w:val="20"/>
              </w:rPr>
              <w:t>Not-</w:t>
            </w:r>
            <w:proofErr w:type="spellStart"/>
            <w:r w:rsidR="00271C26"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 w:rsidR="00271C2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B5F1F">
              <w:rPr>
                <w:rFonts w:ascii="Arial" w:hAnsi="Arial" w:cs="Arial"/>
                <w:sz w:val="20"/>
                <w:szCs w:val="20"/>
              </w:rPr>
              <w:t xml:space="preserve">profit </w:t>
            </w:r>
            <w:proofErr w:type="spellStart"/>
            <w:r w:rsidR="007B5F1F"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</w:p>
          <w:p w14:paraId="7AF8F57E" w14:textId="77777777" w:rsidR="0015201D" w:rsidRPr="001D7F2E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201D" w14:paraId="7118702B" w14:textId="77777777" w:rsidTr="005906E8">
        <w:trPr>
          <w:trHeight w:hRule="exact" w:val="1045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57EDB253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Leg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tus (</w:t>
            </w:r>
            <w:r>
              <w:rPr>
                <w:rFonts w:ascii="Arial" w:hAnsi="Arial" w:cs="Arial"/>
                <w:sz w:val="18"/>
                <w:szCs w:val="18"/>
              </w:rPr>
              <w:t>public</w:t>
            </w:r>
            <w:r w:rsidRPr="00F1374E">
              <w:rPr>
                <w:rFonts w:ascii="Arial" w:hAnsi="Arial" w:cs="Arial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ivat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)</w:t>
            </w:r>
            <w:r w:rsidRPr="00F1374E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4DF097F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7C23D5" w14:textId="77777777" w:rsidR="007B5F1F" w:rsidRPr="00C8774B" w:rsidRDefault="004E6053" w:rsidP="007B5F1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Indicat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="007B5F1F" w:rsidRPr="00C8774B">
              <w:rPr>
                <w:rFonts w:ascii="Arial" w:hAnsi="Arial" w:cs="Arial"/>
                <w:b/>
                <w:sz w:val="20"/>
                <w:szCs w:val="20"/>
              </w:rPr>
              <w:t>con</w:t>
            </w:r>
            <w:r w:rsidR="007B5F1F">
              <w:rPr>
                <w:rFonts w:ascii="Arial" w:hAnsi="Arial" w:cs="Arial"/>
                <w:b/>
                <w:sz w:val="20"/>
                <w:szCs w:val="20"/>
              </w:rPr>
              <w:t>o</w:t>
            </w:r>
            <w:r w:rsidR="007B5F1F" w:rsidRPr="00C8774B">
              <w:rPr>
                <w:rFonts w:ascii="Arial" w:hAnsi="Arial" w:cs="Arial"/>
                <w:b/>
                <w:sz w:val="20"/>
                <w:szCs w:val="20"/>
              </w:rPr>
              <w:t>mic</w:t>
            </w:r>
            <w:proofErr w:type="spellEnd"/>
            <w:r w:rsidR="007B5F1F" w:rsidRPr="00C8774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7B5F1F" w:rsidRPr="00C8774B">
              <w:rPr>
                <w:rFonts w:ascii="Arial" w:hAnsi="Arial" w:cs="Arial"/>
                <w:b/>
                <w:sz w:val="20"/>
                <w:szCs w:val="20"/>
              </w:rPr>
              <w:t>ector</w:t>
            </w:r>
            <w:proofErr w:type="spellEnd"/>
            <w:r w:rsidR="007B5F1F" w:rsidRPr="00C8774B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4775BED" w14:textId="77777777" w:rsidR="0015201D" w:rsidRPr="00561319" w:rsidRDefault="007B5F1F" w:rsidP="007B5F1F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z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E605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nstitution</w:t>
            </w:r>
            <w:proofErr w:type="spellEnd"/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20E59C1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Public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ivat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  <w:p w14:paraId="5B9625F7" w14:textId="77777777" w:rsidR="0015201D" w:rsidRPr="00711D4F" w:rsidRDefault="0015201D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2A3B614E" w14:textId="77777777" w:rsidR="0015201D" w:rsidRPr="00F1374E" w:rsidRDefault="0015201D" w:rsidP="0015201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.................................................</w:t>
            </w:r>
          </w:p>
          <w:p w14:paraId="4310A861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  <w:r w:rsidRPr="00711D4F">
              <w:rPr>
                <w:rFonts w:ascii="Arial" w:hAnsi="Arial" w:cs="Arial"/>
                <w:b/>
                <w:sz w:val="20"/>
                <w:szCs w:val="20"/>
              </w:rPr>
              <w:t> 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1-250;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250 and more</w:t>
            </w:r>
          </w:p>
        </w:tc>
      </w:tr>
      <w:tr w:rsidR="0015201D" w14:paraId="31160085" w14:textId="77777777" w:rsidTr="00C71B2F">
        <w:trPr>
          <w:trHeight w:hRule="exact" w:val="732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51942724" w14:textId="77777777" w:rsidR="0015201D" w:rsidRPr="00561319" w:rsidRDefault="007B5F1F" w:rsidP="0015201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8774B">
              <w:rPr>
                <w:rFonts w:ascii="Arial" w:hAnsi="Arial" w:cs="Arial"/>
                <w:sz w:val="20"/>
                <w:szCs w:val="20"/>
                <w:lang w:val="en-GB"/>
              </w:rPr>
              <w:t>The working language of the internship institution and compulsory language tes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BAE844B" w14:textId="77777777" w:rsidR="0015201D" w:rsidRDefault="0015201D" w:rsidP="0015201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201D" w14:paraId="5E5E7670" w14:textId="77777777" w:rsidTr="00C71B2F">
        <w:trPr>
          <w:trHeight w:hRule="exact" w:val="732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341ECEE6" w14:textId="77777777" w:rsidR="0015201D" w:rsidRDefault="007B5F1F" w:rsidP="0015201D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o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terest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anguag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urs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B1AA6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h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ours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ompulsor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as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es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esul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B1AA6">
              <w:rPr>
                <w:rFonts w:ascii="Arial" w:hAnsi="Arial" w:cs="Arial"/>
                <w:sz w:val="18"/>
                <w:szCs w:val="18"/>
              </w:rPr>
              <w:t>B1 a</w:t>
            </w:r>
            <w:r>
              <w:rPr>
                <w:rFonts w:ascii="Arial" w:hAnsi="Arial" w:cs="Arial"/>
                <w:sz w:val="18"/>
                <w:szCs w:val="18"/>
              </w:rPr>
              <w:t xml:space="preserve">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ess</w:t>
            </w:r>
            <w:proofErr w:type="spellEnd"/>
            <w:r w:rsidRPr="007B1AA6">
              <w:rPr>
                <w:rFonts w:ascii="Arial" w:hAnsi="Arial" w:cs="Arial"/>
                <w:sz w:val="18"/>
                <w:szCs w:val="18"/>
              </w:rPr>
              <w:t>)?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CF42C91" w14:textId="77777777" w:rsidR="0015201D" w:rsidRPr="00711D4F" w:rsidRDefault="0015201D" w:rsidP="001D5BC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5BC9">
              <w:rPr>
                <w:rFonts w:ascii="Arial" w:hAnsi="Arial" w:cs="Arial"/>
                <w:sz w:val="20"/>
                <w:szCs w:val="20"/>
              </w:rPr>
              <w:t xml:space="preserve">YES in </w:t>
            </w:r>
            <w:proofErr w:type="spellStart"/>
            <w:r w:rsidR="001D5BC9">
              <w:rPr>
                <w:rFonts w:ascii="Arial" w:hAnsi="Arial" w:cs="Arial"/>
                <w:sz w:val="20"/>
                <w:szCs w:val="20"/>
              </w:rPr>
              <w:t>languag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.........................     </w:t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0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D20B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1D5BC9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7B5F1F" w14:paraId="5FFC279D" w14:textId="77777777" w:rsidTr="00E40FEF">
        <w:trPr>
          <w:trHeight w:hRule="exact" w:val="428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noWrap/>
            <w:vAlign w:val="center"/>
          </w:tcPr>
          <w:p w14:paraId="68F296A1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ntac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ers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hos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711D4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3D898690" w14:textId="77777777" w:rsidR="007B5F1F" w:rsidRPr="00711D4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F1F" w14:paraId="2CD92F63" w14:textId="77777777" w:rsidTr="00E40FEF">
        <w:trPr>
          <w:trHeight w:hRule="exact" w:val="407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noWrap/>
            <w:vAlign w:val="center"/>
          </w:tcPr>
          <w:p w14:paraId="6788A20D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711D4F">
              <w:rPr>
                <w:rFonts w:ascii="Arial" w:hAnsi="Arial" w:cs="Arial"/>
                <w:sz w:val="20"/>
                <w:szCs w:val="20"/>
              </w:rPr>
              <w:t>Emai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f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hos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proofErr w:type="spellEnd"/>
            <w:r w:rsidRPr="00711D4F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4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7FBDBBC3" w14:textId="77777777" w:rsidR="007B5F1F" w:rsidRPr="00711D4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r w:rsidRPr="00711D4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7B5F1F" w14:paraId="38792F0B" w14:textId="77777777" w:rsidTr="00E40FEF">
        <w:trPr>
          <w:trHeight w:hRule="exact" w:val="426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noWrap/>
            <w:vAlign w:val="center"/>
          </w:tcPr>
          <w:p w14:paraId="22FBB312" w14:textId="77777777" w:rsidR="007B5F1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>Telephone nr. of the host institution:</w:t>
            </w:r>
          </w:p>
        </w:tc>
        <w:tc>
          <w:tcPr>
            <w:tcW w:w="26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center"/>
          </w:tcPr>
          <w:p w14:paraId="2D1185AB" w14:textId="77777777" w:rsidR="007B5F1F" w:rsidRPr="00711D4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noWrap/>
            <w:vAlign w:val="center"/>
          </w:tcPr>
          <w:p w14:paraId="1441B994" w14:textId="77777777" w:rsidR="007B5F1F" w:rsidRPr="00711D4F" w:rsidRDefault="007B5F1F" w:rsidP="007B5F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201D" w14:paraId="3BD8E087" w14:textId="77777777" w:rsidTr="00E40FEF">
        <w:trPr>
          <w:trHeight w:hRule="exact" w:val="535"/>
        </w:trPr>
        <w:tc>
          <w:tcPr>
            <w:tcW w:w="378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noWrap/>
            <w:vAlign w:val="center"/>
          </w:tcPr>
          <w:p w14:paraId="1C0E8F64" w14:textId="77777777" w:rsidR="0015201D" w:rsidRDefault="004E6053" w:rsidP="0015201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7B5F1F">
              <w:rPr>
                <w:rFonts w:ascii="Arial" w:hAnsi="Arial" w:cs="Arial"/>
                <w:sz w:val="20"/>
                <w:szCs w:val="20"/>
              </w:rPr>
              <w:t>nternship</w:t>
            </w:r>
            <w:proofErr w:type="spellEnd"/>
            <w:r w:rsidR="007B5F1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period: </w:t>
            </w:r>
            <w:r w:rsidR="007B5F1F" w:rsidRPr="004E6053">
              <w:rPr>
                <w:rFonts w:ascii="Arial" w:hAnsi="Arial" w:cs="Arial"/>
                <w:sz w:val="16"/>
                <w:szCs w:val="20"/>
              </w:rPr>
              <w:t>(</w:t>
            </w:r>
            <w:proofErr w:type="spellStart"/>
            <w:r w:rsidR="007B5F1F" w:rsidRPr="004E6053">
              <w:rPr>
                <w:rFonts w:ascii="Arial" w:hAnsi="Arial" w:cs="Arial"/>
                <w:sz w:val="16"/>
                <w:szCs w:val="20"/>
              </w:rPr>
              <w:t>exact</w:t>
            </w:r>
            <w:proofErr w:type="spellEnd"/>
            <w:r w:rsidR="007B5F1F" w:rsidRPr="004E6053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="007B5F1F" w:rsidRPr="004E6053">
              <w:rPr>
                <w:rFonts w:ascii="Arial" w:hAnsi="Arial" w:cs="Arial"/>
                <w:sz w:val="16"/>
                <w:szCs w:val="20"/>
              </w:rPr>
              <w:t>date</w:t>
            </w:r>
            <w:proofErr w:type="spellEnd"/>
            <w:r w:rsidRPr="004E6053">
              <w:rPr>
                <w:rFonts w:ascii="Arial" w:hAnsi="Arial" w:cs="Arial"/>
                <w:sz w:val="16"/>
                <w:szCs w:val="20"/>
              </w:rPr>
              <w:t xml:space="preserve">; </w:t>
            </w:r>
            <w:proofErr w:type="spellStart"/>
            <w:r w:rsidRPr="004E6053">
              <w:rPr>
                <w:rFonts w:ascii="Arial" w:hAnsi="Arial" w:cs="Arial"/>
                <w:b/>
                <w:sz w:val="16"/>
                <w:szCs w:val="20"/>
              </w:rPr>
              <w:t>dd</w:t>
            </w:r>
            <w:proofErr w:type="spellEnd"/>
            <w:r w:rsidRPr="004E6053">
              <w:rPr>
                <w:rFonts w:ascii="Arial" w:hAnsi="Arial" w:cs="Arial"/>
                <w:b/>
                <w:sz w:val="16"/>
                <w:szCs w:val="20"/>
              </w:rPr>
              <w:t>/mm/</w:t>
            </w:r>
            <w:proofErr w:type="spellStart"/>
            <w:r w:rsidRPr="004E6053">
              <w:rPr>
                <w:rFonts w:ascii="Arial" w:hAnsi="Arial" w:cs="Arial"/>
                <w:b/>
                <w:sz w:val="16"/>
                <w:szCs w:val="20"/>
              </w:rPr>
              <w:t>yyyy</w:t>
            </w:r>
            <w:proofErr w:type="spellEnd"/>
            <w:r w:rsidR="007B5F1F" w:rsidRPr="004E6053">
              <w:rPr>
                <w:rFonts w:ascii="Arial" w:hAnsi="Arial" w:cs="Arial"/>
                <w:sz w:val="16"/>
                <w:szCs w:val="20"/>
              </w:rPr>
              <w:t>):</w:t>
            </w:r>
          </w:p>
        </w:tc>
        <w:tc>
          <w:tcPr>
            <w:tcW w:w="26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noWrap/>
            <w:vAlign w:val="center"/>
          </w:tcPr>
          <w:p w14:paraId="759FB35C" w14:textId="77777777" w:rsidR="0015201D" w:rsidRPr="00711D4F" w:rsidRDefault="001D5BC9" w:rsidP="001D5BC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="0015201D" w:rsidRPr="00711D4F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AB0CDEE" w14:textId="77777777" w:rsidR="0015201D" w:rsidRPr="00711D4F" w:rsidRDefault="001D5BC9" w:rsidP="001D5BC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15201D" w:rsidRPr="00711D4F">
              <w:rPr>
                <w:rFonts w:ascii="Arial" w:hAnsi="Arial" w:cs="Arial"/>
                <w:sz w:val="20"/>
                <w:szCs w:val="20"/>
              </w:rPr>
              <w:t>o:</w:t>
            </w:r>
            <w:r w:rsidR="0015201D" w:rsidRPr="00711D4F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</w:tr>
    </w:tbl>
    <w:p w14:paraId="0A2A764F" w14:textId="77777777" w:rsidR="009731E0" w:rsidRDefault="009731E0" w:rsidP="009731E0">
      <w:pPr>
        <w:tabs>
          <w:tab w:val="left" w:pos="5580"/>
        </w:tabs>
        <w:rPr>
          <w:rFonts w:ascii="Arial" w:hAnsi="Arial" w:cs="Arial"/>
          <w:sz w:val="16"/>
          <w:szCs w:val="16"/>
        </w:rPr>
      </w:pPr>
    </w:p>
    <w:tbl>
      <w:tblPr>
        <w:tblW w:w="9356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937"/>
        <w:gridCol w:w="991"/>
        <w:gridCol w:w="7428"/>
      </w:tblGrid>
      <w:tr w:rsidR="007B5F1F" w:rsidRPr="00FF54EA" w14:paraId="3D34A54B" w14:textId="77777777" w:rsidTr="00FF54EA">
        <w:trPr>
          <w:trHeight w:hRule="exact" w:val="273"/>
        </w:trPr>
        <w:tc>
          <w:tcPr>
            <w:tcW w:w="9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A097152" w14:textId="77777777" w:rsidR="007B5F1F" w:rsidRPr="00FF54EA" w:rsidRDefault="007B5F1F" w:rsidP="00320AA8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  <w:u w:val="single"/>
              </w:rPr>
              <w:t>Annexes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  <w:u w:val="single"/>
              </w:rPr>
              <w:t>:</w:t>
            </w: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774D083D" w14:textId="77777777" w:rsidR="007B5F1F" w:rsidRPr="00FF54EA" w:rsidRDefault="007B5F1F" w:rsidP="00320AA8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Annex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I: </w:t>
            </w:r>
          </w:p>
        </w:tc>
        <w:tc>
          <w:tcPr>
            <w:tcW w:w="74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C20AB20" w14:textId="0D0B7792" w:rsidR="007B5F1F" w:rsidRDefault="007B5F1F" w:rsidP="00320AA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Learning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Agreement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(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scan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with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all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signatures</w:t>
            </w:r>
            <w:proofErr w:type="spellEnd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  <w:p w14:paraId="614207DD" w14:textId="78ED8BFF" w:rsidR="00FF54EA" w:rsidRPr="00FF54EA" w:rsidRDefault="00FF54EA" w:rsidP="00320AA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B5F1F" w:rsidRPr="00FF54EA" w14:paraId="7B74DC15" w14:textId="77777777" w:rsidTr="00FF54EA">
        <w:trPr>
          <w:trHeight w:hRule="exact" w:val="421"/>
        </w:trPr>
        <w:tc>
          <w:tcPr>
            <w:tcW w:w="9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B5F953" w14:textId="77777777" w:rsidR="007B5F1F" w:rsidRPr="00FF54EA" w:rsidRDefault="007B5F1F" w:rsidP="00320AA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0B2ABF25" w14:textId="77777777" w:rsidR="007B5F1F" w:rsidRPr="00FF54EA" w:rsidRDefault="007B5F1F" w:rsidP="00320AA8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Annex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II: </w:t>
            </w:r>
          </w:p>
        </w:tc>
        <w:tc>
          <w:tcPr>
            <w:tcW w:w="74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1F3A7B1" w14:textId="0259BCB0" w:rsidR="007B5F1F" w:rsidRPr="00FF54EA" w:rsidRDefault="00271C26" w:rsidP="00320AA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Copy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of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>insurance</w:t>
            </w:r>
            <w:proofErr w:type="spellEnd"/>
            <w:r w:rsidR="007B5F1F"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>certificate</w:t>
            </w:r>
            <w:proofErr w:type="spellEnd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for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period </w:t>
            </w:r>
            <w:proofErr w:type="spellStart"/>
            <w:r w:rsidRPr="00FF54EA">
              <w:rPr>
                <w:rFonts w:ascii="Arial" w:hAnsi="Arial" w:cs="Arial"/>
                <w:b/>
                <w:sz w:val="16"/>
                <w:szCs w:val="16"/>
              </w:rPr>
              <w:t>of</w:t>
            </w:r>
            <w:proofErr w:type="spellEnd"/>
            <w:r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>the</w:t>
            </w:r>
            <w:proofErr w:type="spellEnd"/>
            <w:r w:rsidR="006660B8" w:rsidRPr="00FF54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F54EA">
              <w:rPr>
                <w:rFonts w:ascii="Arial" w:hAnsi="Arial" w:cs="Arial"/>
                <w:b/>
                <w:sz w:val="16"/>
                <w:szCs w:val="16"/>
              </w:rPr>
              <w:t>mobility</w:t>
            </w:r>
            <w:r w:rsidR="00FF54EA">
              <w:rPr>
                <w:rFonts w:ascii="Arial" w:hAnsi="Arial" w:cs="Arial"/>
                <w:b/>
                <w:sz w:val="16"/>
                <w:szCs w:val="16"/>
              </w:rPr>
              <w:t xml:space="preserve"> meeting Erasmus+ </w:t>
            </w:r>
            <w:proofErr w:type="spellStart"/>
            <w:r w:rsidR="00FF54EA">
              <w:rPr>
                <w:rFonts w:ascii="Arial" w:hAnsi="Arial" w:cs="Arial"/>
                <w:b/>
                <w:sz w:val="16"/>
                <w:szCs w:val="16"/>
              </w:rPr>
              <w:t>requirements</w:t>
            </w:r>
            <w:proofErr w:type="spellEnd"/>
            <w:r w:rsidR="00FF54EA">
              <w:rPr>
                <w:rFonts w:ascii="Arial" w:hAnsi="Arial" w:cs="Arial"/>
                <w:b/>
                <w:sz w:val="16"/>
                <w:szCs w:val="16"/>
              </w:rPr>
              <w:t xml:space="preserve"> (ERV)</w:t>
            </w:r>
          </w:p>
        </w:tc>
      </w:tr>
    </w:tbl>
    <w:p w14:paraId="4D2C06F8" w14:textId="77777777" w:rsidR="00206D2A" w:rsidRDefault="00206D2A" w:rsidP="009731E0">
      <w:pPr>
        <w:tabs>
          <w:tab w:val="right" w:pos="5222"/>
          <w:tab w:val="left" w:pos="5580"/>
          <w:tab w:val="right" w:pos="9000"/>
        </w:tabs>
        <w:jc w:val="both"/>
        <w:rPr>
          <w:rFonts w:ascii="Arial" w:hAnsi="Arial" w:cs="Arial"/>
          <w:b/>
          <w:sz w:val="20"/>
          <w:szCs w:val="20"/>
        </w:rPr>
      </w:pPr>
    </w:p>
    <w:p w14:paraId="2D1433E2" w14:textId="77777777" w:rsidR="00C818F9" w:rsidRDefault="00C818F9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7B172C21" w14:textId="77777777" w:rsidR="006660B8" w:rsidRDefault="006660B8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4304F5AF" w14:textId="77777777" w:rsidR="006660B8" w:rsidRDefault="006660B8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3052129E" w14:textId="77777777" w:rsidR="006660B8" w:rsidRDefault="006660B8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57A0FB48" w14:textId="77777777" w:rsidR="006660B8" w:rsidRDefault="006660B8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55D4E8B9" w14:textId="77777777" w:rsidR="006660B8" w:rsidRDefault="006660B8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63F0ECCD" w14:textId="77777777" w:rsidR="00C818F9" w:rsidRDefault="00C818F9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p w14:paraId="2CB96E62" w14:textId="77777777" w:rsidR="00C818F9" w:rsidRDefault="00C818F9" w:rsidP="00C818F9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Ind w:w="46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600"/>
        <w:gridCol w:w="5144"/>
      </w:tblGrid>
      <w:tr w:rsidR="00C818F9" w:rsidRPr="00CD20B7" w14:paraId="4A8059F2" w14:textId="77777777" w:rsidTr="00320AA8">
        <w:trPr>
          <w:trHeight w:hRule="exact" w:val="397"/>
        </w:trPr>
        <w:tc>
          <w:tcPr>
            <w:tcW w:w="36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0CC6D62" w14:textId="77777777" w:rsidR="00C818F9" w:rsidRPr="00CD20B7" w:rsidRDefault="00C818F9" w:rsidP="00320AA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 w:rsidRPr="00CD20B7">
              <w:rPr>
                <w:rFonts w:ascii="Arial" w:hAnsi="Arial" w:cs="Arial"/>
                <w:sz w:val="20"/>
                <w:szCs w:val="20"/>
              </w:rPr>
              <w:t>: ……………</w:t>
            </w:r>
            <w:proofErr w:type="gramStart"/>
            <w:r w:rsidRPr="00CD20B7">
              <w:rPr>
                <w:rFonts w:ascii="Arial" w:hAnsi="Arial" w:cs="Arial"/>
                <w:sz w:val="20"/>
                <w:szCs w:val="20"/>
              </w:rPr>
              <w:t>…….</w:t>
            </w:r>
            <w:proofErr w:type="gramEnd"/>
          </w:p>
        </w:tc>
        <w:tc>
          <w:tcPr>
            <w:tcW w:w="514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8D22E5" w14:textId="77777777" w:rsidR="00C818F9" w:rsidRPr="00CD20B7" w:rsidRDefault="00C818F9" w:rsidP="00320AA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proofErr w:type="spellStart"/>
            <w:r w:rsidR="004E6053">
              <w:rPr>
                <w:rFonts w:ascii="Arial" w:hAnsi="Arial" w:cs="Arial"/>
                <w:sz w:val="20"/>
                <w:szCs w:val="20"/>
              </w:rPr>
              <w:t>Student´s</w:t>
            </w:r>
            <w:proofErr w:type="spellEnd"/>
            <w:r w:rsidR="004E605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E6053">
              <w:rPr>
                <w:rFonts w:ascii="Arial" w:hAnsi="Arial" w:cs="Arial"/>
                <w:sz w:val="20"/>
                <w:szCs w:val="20"/>
              </w:rPr>
              <w:t>si</w:t>
            </w:r>
            <w:r>
              <w:rPr>
                <w:rFonts w:ascii="Arial" w:hAnsi="Arial" w:cs="Arial"/>
                <w:sz w:val="20"/>
                <w:szCs w:val="20"/>
              </w:rPr>
              <w:t>gnature</w:t>
            </w:r>
            <w:proofErr w:type="spellEnd"/>
            <w:r w:rsidRPr="00CD20B7">
              <w:rPr>
                <w:rFonts w:ascii="Arial" w:hAnsi="Arial" w:cs="Arial"/>
                <w:sz w:val="20"/>
                <w:szCs w:val="20"/>
              </w:rPr>
              <w:t>: …………………………</w:t>
            </w:r>
            <w:proofErr w:type="gramStart"/>
            <w:r w:rsidRPr="00CD20B7">
              <w:rPr>
                <w:rFonts w:ascii="Arial" w:hAnsi="Arial" w:cs="Arial"/>
                <w:sz w:val="20"/>
                <w:szCs w:val="20"/>
              </w:rPr>
              <w:t>…….</w:t>
            </w:r>
            <w:proofErr w:type="gramEnd"/>
          </w:p>
        </w:tc>
      </w:tr>
    </w:tbl>
    <w:p w14:paraId="39077FF1" w14:textId="77777777" w:rsidR="002510BD" w:rsidRDefault="002510BD" w:rsidP="002510BD">
      <w:pPr>
        <w:tabs>
          <w:tab w:val="right" w:pos="5222"/>
          <w:tab w:val="left" w:pos="5580"/>
          <w:tab w:val="right" w:pos="900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60"/>
        <w:gridCol w:w="5144"/>
      </w:tblGrid>
      <w:tr w:rsidR="002510BD" w:rsidRPr="00CD20B7" w14:paraId="1526254C" w14:textId="77777777" w:rsidTr="008C09D8">
        <w:trPr>
          <w:trHeight w:val="1246"/>
        </w:trPr>
        <w:tc>
          <w:tcPr>
            <w:tcW w:w="9104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FC41105" w14:textId="77777777" w:rsidR="002510BD" w:rsidRPr="00CD20B7" w:rsidRDefault="002510BD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FCDF02A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Statement of the faculty m</w:t>
            </w:r>
            <w:r w:rsidRPr="007573E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anagement 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at C</w:t>
            </w:r>
            <w:r w:rsidR="007C4B02">
              <w:rPr>
                <w:rFonts w:ascii="Arial" w:hAnsi="Arial" w:cs="Arial"/>
                <w:b/>
                <w:sz w:val="20"/>
                <w:szCs w:val="20"/>
                <w:lang w:val="en-GB"/>
              </w:rPr>
              <w:t>ZU</w:t>
            </w:r>
            <w:r w:rsidRPr="00942067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  <w:p w14:paraId="2A836522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e mobility proposal is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</w:p>
          <w:p w14:paraId="0DCB9615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649571B" w14:textId="77777777" w:rsidR="00C818F9" w:rsidRPr="00942067" w:rsidRDefault="00C818F9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pproved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</w:t>
            </w:r>
          </w:p>
          <w:p w14:paraId="569F787B" w14:textId="77777777" w:rsidR="00C818F9" w:rsidRPr="00942067" w:rsidRDefault="00C818F9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Not </w:t>
            </w:r>
            <w:r w:rsidR="00E3054A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proved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  <w:r w:rsidR="006660B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3EDDE013" w14:textId="77777777" w:rsidR="00C818F9" w:rsidRPr="00942067" w:rsidRDefault="00C818F9" w:rsidP="00C818F9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0EA0720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 xml:space="preserve">By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approving</w:t>
            </w: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 xml:space="preserve"> ERASMUS internship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, the </w:t>
            </w:r>
            <w:r w:rsidR="007C4B02">
              <w:rPr>
                <w:rFonts w:ascii="Arial" w:hAnsi="Arial" w:cs="Arial"/>
                <w:sz w:val="20"/>
                <w:szCs w:val="20"/>
                <w:lang w:val="en-GB"/>
              </w:rPr>
              <w:t>CZU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grees to</w:t>
            </w:r>
          </w:p>
          <w:p w14:paraId="0D2048BF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</w:t>
            </w:r>
          </w:p>
          <w:p w14:paraId="2A936D01" w14:textId="77777777" w:rsidR="00C818F9" w:rsidRPr="00942067" w:rsidRDefault="00C818F9" w:rsidP="00C818F9">
            <w:pPr>
              <w:numPr>
                <w:ilvl w:val="0"/>
                <w:numId w:val="2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>recogni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 xml:space="preserve">e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7573E7">
              <w:rPr>
                <w:rFonts w:ascii="Arial" w:hAnsi="Arial" w:cs="Arial"/>
                <w:sz w:val="20"/>
                <w:szCs w:val="20"/>
                <w:lang w:val="en-GB"/>
              </w:rPr>
              <w:t xml:space="preserve">prescribed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practical training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74C979E1" w14:textId="77777777" w:rsidR="00C818F9" w:rsidRPr="00942067" w:rsidRDefault="00C818F9" w:rsidP="00C818F9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055A79E" w14:textId="77777777" w:rsidR="00C818F9" w:rsidRPr="00942067" w:rsidRDefault="00C818F9" w:rsidP="00C818F9">
            <w:pPr>
              <w:numPr>
                <w:ilvl w:val="0"/>
                <w:numId w:val="2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>ward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number of ECTS credits: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>…..</w:t>
            </w:r>
            <w:proofErr w:type="gramEnd"/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ECTS      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or</w:t>
            </w:r>
          </w:p>
          <w:p w14:paraId="210C5468" w14:textId="77777777" w:rsidR="00C818F9" w:rsidRPr="00942067" w:rsidRDefault="00C818F9" w:rsidP="00C818F9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10EE4EF" w14:textId="77777777" w:rsidR="00C818F9" w:rsidRPr="00942067" w:rsidRDefault="00C818F9" w:rsidP="00C818F9">
            <w:pPr>
              <w:numPr>
                <w:ilvl w:val="0"/>
                <w:numId w:val="2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ill be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recognised by other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eans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>specify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):  ……………………………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…… ECTS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credits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637185C8" w14:textId="77777777" w:rsidR="002510BD" w:rsidRPr="00CD20B7" w:rsidRDefault="002510BD" w:rsidP="008C09D8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BD" w:rsidRPr="00CD20B7" w14:paraId="7336731B" w14:textId="77777777" w:rsidTr="008C09D8">
        <w:trPr>
          <w:trHeight w:hRule="exact" w:val="560"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718DB4" w14:textId="77777777" w:rsidR="002510BD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 w:rsidR="002510BD" w:rsidRPr="00CD20B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6561BF6" w14:textId="77777777" w:rsidR="002510BD" w:rsidRPr="00CD20B7" w:rsidRDefault="002510BD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4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7BAA06" w14:textId="77777777" w:rsidR="002510BD" w:rsidRPr="00CD20B7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gnature</w:t>
            </w:r>
            <w:proofErr w:type="spellEnd"/>
            <w:r w:rsidR="002510BD" w:rsidRPr="00CD20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0AEAC53A" w14:textId="77777777" w:rsidR="002510BD" w:rsidRDefault="002510BD" w:rsidP="002510BD">
      <w:pPr>
        <w:tabs>
          <w:tab w:val="left" w:pos="5580"/>
        </w:tabs>
        <w:rPr>
          <w:rFonts w:ascii="Arial" w:hAnsi="Arial" w:cs="Arial"/>
          <w:sz w:val="20"/>
          <w:szCs w:val="20"/>
        </w:rPr>
      </w:pPr>
    </w:p>
    <w:p w14:paraId="6B9D03A1" w14:textId="77777777" w:rsidR="002510BD" w:rsidRDefault="002510BD" w:rsidP="002510BD">
      <w:pPr>
        <w:tabs>
          <w:tab w:val="left" w:pos="558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60"/>
        <w:gridCol w:w="5144"/>
      </w:tblGrid>
      <w:tr w:rsidR="002510BD" w:rsidRPr="00CD20B7" w14:paraId="2FA98EA8" w14:textId="77777777" w:rsidTr="008C09D8">
        <w:trPr>
          <w:trHeight w:val="2466"/>
        </w:trPr>
        <w:tc>
          <w:tcPr>
            <w:tcW w:w="9104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1A13539" w14:textId="77777777" w:rsidR="002510BD" w:rsidRPr="00CD20B7" w:rsidRDefault="002510BD" w:rsidP="008C09D8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837764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tatement of the </w:t>
            </w:r>
            <w:r w:rsidR="00271C26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="007C4B02">
              <w:rPr>
                <w:rFonts w:ascii="Arial" w:hAnsi="Arial" w:cs="Arial"/>
                <w:b/>
                <w:sz w:val="20"/>
                <w:szCs w:val="20"/>
                <w:lang w:val="en-GB"/>
              </w:rPr>
              <w:t>ZU</w:t>
            </w:r>
            <w:r w:rsidR="00271C2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faculty IRO</w:t>
            </w:r>
            <w:r w:rsidRPr="009420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6E880D32" w14:textId="77777777" w:rsidR="00C818F9" w:rsidRPr="007D5CA1" w:rsidRDefault="00271C26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he student´s internship mobility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is approved: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   </w:t>
            </w:r>
            <w:r w:rsidR="006660B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</w:t>
            </w:r>
            <w:r w:rsidR="006660B8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746F22A5" w14:textId="77777777" w:rsidR="00C818F9" w:rsidRPr="007D5CA1" w:rsidRDefault="00C818F9" w:rsidP="00C818F9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   </w:t>
            </w:r>
          </w:p>
          <w:p w14:paraId="669116B0" w14:textId="77777777" w:rsidR="00C818F9" w:rsidRPr="00942067" w:rsidRDefault="00271C26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818F9" w:rsidRPr="007D5CA1">
              <w:rPr>
                <w:rFonts w:ascii="Arial" w:hAnsi="Arial" w:cs="Arial"/>
                <w:sz w:val="20"/>
                <w:szCs w:val="20"/>
                <w:lang w:val="en-GB"/>
              </w:rPr>
              <w:t>he student´s/graduate´s internship mobility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s not approved:      </w:t>
            </w:r>
            <w:r w:rsidR="00C818F9"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     </w:t>
            </w:r>
            <w:r w:rsidR="00C818F9"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818F9" w:rsidRPr="00942067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="00C818F9" w:rsidRPr="00942067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67205CCA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206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F949F14" w14:textId="77777777" w:rsidR="00C818F9" w:rsidRPr="007D5CA1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d that the conditions of the internship mobility are fulfilled, the results will be 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>registered</w:t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Diploma Supplement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63A7991B" w14:textId="77777777" w:rsidR="002510BD" w:rsidRPr="00CD20B7" w:rsidRDefault="002510BD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BD" w:rsidRPr="00CD20B7" w14:paraId="7BB7F6FA" w14:textId="77777777" w:rsidTr="008C09D8">
        <w:trPr>
          <w:trHeight w:hRule="exact" w:val="544"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D28173" w14:textId="77777777" w:rsidR="002510BD" w:rsidRPr="00CD20B7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 w:rsidR="002510BD" w:rsidRPr="00CD20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14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BCD805" w14:textId="77777777" w:rsidR="002510BD" w:rsidRPr="00CD20B7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gnature</w:t>
            </w:r>
            <w:proofErr w:type="spellEnd"/>
            <w:r w:rsidR="002510BD" w:rsidRPr="00CD20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5B8AD9BE" w14:textId="77777777" w:rsidR="002510BD" w:rsidRDefault="002510BD" w:rsidP="002510BD"/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60"/>
        <w:gridCol w:w="5144"/>
      </w:tblGrid>
      <w:tr w:rsidR="002510BD" w:rsidRPr="0072358B" w14:paraId="0B208677" w14:textId="77777777" w:rsidTr="008C09D8">
        <w:trPr>
          <w:trHeight w:val="807"/>
        </w:trPr>
        <w:tc>
          <w:tcPr>
            <w:tcW w:w="9104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8D030DA" w14:textId="77777777" w:rsidR="00C818F9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65EF0B70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Statement of the C</w:t>
            </w:r>
            <w:r w:rsidR="007C4B02">
              <w:rPr>
                <w:rFonts w:ascii="Arial" w:hAnsi="Arial" w:cs="Arial"/>
                <w:b/>
                <w:sz w:val="20"/>
                <w:szCs w:val="20"/>
                <w:lang w:val="en-GB"/>
              </w:rPr>
              <w:t>ZU</w:t>
            </w:r>
            <w:r w:rsidR="00271C2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Rectorate IRO</w:t>
            </w:r>
            <w:r w:rsidRPr="00942067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  <w:p w14:paraId="1E96A56D" w14:textId="72695D56" w:rsidR="00C818F9" w:rsidRPr="00942067" w:rsidRDefault="00FF54EA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proofErr w:type="spellStart"/>
            <w:r w:rsidRPr="00FF54EA">
              <w:rPr>
                <w:rFonts w:ascii="Arial" w:hAnsi="Arial" w:cs="Arial"/>
                <w:b/>
                <w:sz w:val="20"/>
                <w:szCs w:val="20"/>
                <w:lang w:val="en-GB"/>
              </w:rPr>
              <w:t>Bc</w:t>
            </w:r>
            <w:proofErr w:type="spellEnd"/>
            <w:r w:rsidRPr="00FF54EA">
              <w:rPr>
                <w:rFonts w:ascii="Arial" w:hAnsi="Arial" w:cs="Arial"/>
                <w:b/>
                <w:sz w:val="20"/>
                <w:szCs w:val="20"/>
                <w:lang w:val="en-GB"/>
              </w:rPr>
              <w:t>. Ondřej Votinský</w:t>
            </w:r>
            <w:r w:rsidR="00C818F9" w:rsidRPr="009420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, </w:t>
            </w:r>
            <w:r w:rsidR="00C818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stitutional </w:t>
            </w:r>
            <w:r w:rsidR="007C4B02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="00C818F9">
              <w:rPr>
                <w:rFonts w:ascii="Arial" w:hAnsi="Arial" w:cs="Arial"/>
                <w:b/>
                <w:sz w:val="20"/>
                <w:szCs w:val="20"/>
                <w:lang w:val="en-GB"/>
              </w:rPr>
              <w:t>oordinator of the</w:t>
            </w:r>
            <w:r w:rsidR="00C818F9" w:rsidRPr="0094206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Erasmus+</w:t>
            </w:r>
            <w:r w:rsidR="00C818F9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7C4B02">
              <w:rPr>
                <w:rFonts w:ascii="Arial" w:hAnsi="Arial" w:cs="Arial"/>
                <w:b/>
                <w:sz w:val="20"/>
                <w:szCs w:val="20"/>
                <w:lang w:val="en-GB"/>
              </w:rPr>
              <w:t>P</w:t>
            </w:r>
            <w:r w:rsidR="00C818F9">
              <w:rPr>
                <w:rFonts w:ascii="Arial" w:hAnsi="Arial" w:cs="Arial"/>
                <w:b/>
                <w:sz w:val="20"/>
                <w:szCs w:val="20"/>
                <w:lang w:val="en-GB"/>
              </w:rPr>
              <w:t>rogramme</w:t>
            </w:r>
          </w:p>
          <w:p w14:paraId="145502FE" w14:textId="77777777" w:rsidR="00C818F9" w:rsidRPr="00942067" w:rsidRDefault="00C818F9" w:rsidP="00C818F9">
            <w:pPr>
              <w:tabs>
                <w:tab w:val="left" w:pos="5580"/>
              </w:tabs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  <w:p w14:paraId="1C608D30" w14:textId="77777777" w:rsidR="00C818F9" w:rsidRPr="007D5CA1" w:rsidRDefault="00C818F9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>Approves the student´s internship mobility</w:t>
            </w:r>
            <w:r w:rsidR="006660B8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</w:t>
            </w:r>
            <w:r w:rsidR="00271C26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3F1525C8" w14:textId="77777777" w:rsidR="00C818F9" w:rsidRPr="007D5CA1" w:rsidRDefault="00C818F9" w:rsidP="00C818F9">
            <w:pPr>
              <w:tabs>
                <w:tab w:val="left" w:pos="5580"/>
              </w:tabs>
              <w:ind w:left="3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                                                                      </w:t>
            </w:r>
          </w:p>
          <w:p w14:paraId="29573E1A" w14:textId="77777777" w:rsidR="00C818F9" w:rsidRPr="007D5CA1" w:rsidRDefault="00C818F9" w:rsidP="00C818F9">
            <w:pPr>
              <w:numPr>
                <w:ilvl w:val="0"/>
                <w:numId w:val="1"/>
              </w:num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Does not approve the student´s/graduate´s internship mobility </w:t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  <w:r w:rsidRPr="007D5CA1">
              <w:rPr>
                <w:rFonts w:ascii="Arial" w:hAnsi="Arial" w:cs="Arial"/>
                <w:sz w:val="20"/>
                <w:szCs w:val="20"/>
                <w:lang w:val="en-GB"/>
              </w:rPr>
              <w:t xml:space="preserve">                                          </w:t>
            </w:r>
          </w:p>
          <w:p w14:paraId="12F63A20" w14:textId="77777777" w:rsidR="002510BD" w:rsidRPr="0072358B" w:rsidRDefault="002510BD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BD" w:rsidRPr="0072358B" w14:paraId="7B45E463" w14:textId="77777777" w:rsidTr="008C09D8">
        <w:trPr>
          <w:trHeight w:hRule="exact" w:val="397"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D3367A" w14:textId="77777777" w:rsidR="002510BD" w:rsidRPr="0072358B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 w:rsidR="002510BD" w:rsidRPr="0072358B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14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DDEFD1" w14:textId="77777777" w:rsidR="002510BD" w:rsidRPr="0072358B" w:rsidRDefault="00C818F9" w:rsidP="008C09D8">
            <w:pPr>
              <w:tabs>
                <w:tab w:val="left" w:pos="55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gnature</w:t>
            </w:r>
            <w:proofErr w:type="spellEnd"/>
            <w:r w:rsidR="002510BD" w:rsidRPr="0072358B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4357A466" w14:textId="77777777" w:rsidR="00271C26" w:rsidRDefault="00271C26" w:rsidP="00206D2A">
      <w:pPr>
        <w:rPr>
          <w:b/>
          <w:u w:val="single"/>
        </w:rPr>
      </w:pPr>
    </w:p>
    <w:p w14:paraId="144AAF67" w14:textId="6B5A9E0E" w:rsidR="00C818F9" w:rsidRPr="00FF54EA" w:rsidRDefault="004E6053" w:rsidP="00C818F9">
      <w:p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FF54EA">
        <w:rPr>
          <w:rFonts w:asciiTheme="minorHAnsi" w:hAnsiTheme="minorHAnsi" w:cstheme="minorHAnsi"/>
          <w:bCs/>
          <w:sz w:val="20"/>
          <w:szCs w:val="20"/>
          <w:u w:val="single"/>
          <w:lang w:val="en-GB"/>
        </w:rPr>
        <w:t>Other obligations to fulfil or documents to submit</w:t>
      </w:r>
      <w:r w:rsidR="00F4206A">
        <w:rPr>
          <w:rFonts w:asciiTheme="minorHAnsi" w:hAnsiTheme="minorHAnsi" w:cstheme="minorHAnsi"/>
          <w:bCs/>
          <w:sz w:val="20"/>
          <w:szCs w:val="20"/>
          <w:u w:val="single"/>
          <w:lang w:val="en-GB"/>
        </w:rPr>
        <w:t xml:space="preserve"> before signature of Grant Agreement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:</w:t>
      </w:r>
    </w:p>
    <w:p w14:paraId="1037CDCD" w14:textId="07A9E3CA" w:rsidR="00C818F9" w:rsidRPr="00FF54EA" w:rsidRDefault="00C818F9" w:rsidP="00C818F9">
      <w:pPr>
        <w:numPr>
          <w:ilvl w:val="0"/>
          <w:numId w:val="5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Learning Agreement for Traineeship (LA) signed by the host institution</w:t>
      </w:r>
      <w:r w:rsidR="00FF54EA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, and home faculty</w:t>
      </w:r>
      <w:r w:rsidR="00FF54EA">
        <w:rPr>
          <w:rFonts w:asciiTheme="minorHAnsi" w:hAnsiTheme="minorHAnsi" w:cstheme="minorHAnsi"/>
          <w:bCs/>
          <w:sz w:val="20"/>
          <w:szCs w:val="20"/>
          <w:lang w:val="en-GB"/>
        </w:rPr>
        <w:t>.</w:t>
      </w:r>
    </w:p>
    <w:p w14:paraId="47DEDA9C" w14:textId="15BFCD55" w:rsidR="00C818F9" w:rsidRPr="00FF54EA" w:rsidRDefault="00C818F9" w:rsidP="00C818F9">
      <w:pPr>
        <w:numPr>
          <w:ilvl w:val="0"/>
          <w:numId w:val="5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Proof of health and accident</w:t>
      </w:r>
      <w:r w:rsidR="004E6053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al</w:t>
      </w: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insurance, including repatriation and third-party liability insurance for the entire internship period</w:t>
      </w:r>
      <w:r w:rsidR="00BD6355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– ERV or equivalent approved by CZU IRO coordinator.</w:t>
      </w:r>
    </w:p>
    <w:p w14:paraId="7135A1C1" w14:textId="116D4DA5" w:rsidR="00C818F9" w:rsidRPr="00F4206A" w:rsidRDefault="00DC36FB" w:rsidP="00C818F9">
      <w:pPr>
        <w:numPr>
          <w:ilvl w:val="0"/>
          <w:numId w:val="5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>
        <w:rPr>
          <w:rFonts w:asciiTheme="minorHAnsi" w:hAnsiTheme="minorHAnsi" w:cstheme="minorHAnsi"/>
          <w:bCs/>
          <w:sz w:val="20"/>
          <w:szCs w:val="20"/>
          <w:lang w:val="en-GB"/>
        </w:rPr>
        <w:t>Voluntarily</w:t>
      </w:r>
      <w:r w:rsidR="00C818F9" w:rsidRPr="00F4206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passing of entrance language test (</w:t>
      </w:r>
      <w:r w:rsidR="008E044E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>EU Academy</w:t>
      </w:r>
      <w:r w:rsidR="00C818F9" w:rsidRPr="00F4206A">
        <w:rPr>
          <w:rFonts w:asciiTheme="minorHAnsi" w:hAnsiTheme="minorHAnsi" w:cstheme="minorHAnsi"/>
          <w:bCs/>
          <w:sz w:val="20"/>
          <w:szCs w:val="20"/>
          <w:lang w:val="en-GB"/>
        </w:rPr>
        <w:t>)</w:t>
      </w:r>
      <w:r w:rsidR="004E6053" w:rsidRPr="00F4206A">
        <w:rPr>
          <w:rFonts w:asciiTheme="minorHAnsi" w:hAnsiTheme="minorHAnsi" w:cstheme="minorHAnsi"/>
          <w:bCs/>
          <w:sz w:val="20"/>
          <w:szCs w:val="20"/>
          <w:lang w:val="en-GB"/>
        </w:rPr>
        <w:t>.</w:t>
      </w:r>
    </w:p>
    <w:p w14:paraId="318B505E" w14:textId="77777777" w:rsidR="00C818F9" w:rsidRPr="00FF54EA" w:rsidRDefault="00C818F9" w:rsidP="00C818F9">
      <w:pPr>
        <w:ind w:left="360"/>
        <w:rPr>
          <w:rFonts w:asciiTheme="minorHAnsi" w:hAnsiTheme="minorHAnsi" w:cstheme="minorHAnsi"/>
          <w:bCs/>
          <w:sz w:val="20"/>
          <w:szCs w:val="20"/>
        </w:rPr>
      </w:pPr>
    </w:p>
    <w:p w14:paraId="64391271" w14:textId="125837FF" w:rsidR="00C818F9" w:rsidRPr="00FF54EA" w:rsidRDefault="00C818F9" w:rsidP="008E044E">
      <w:p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FF54EA">
        <w:rPr>
          <w:rFonts w:asciiTheme="minorHAnsi" w:hAnsiTheme="minorHAnsi" w:cstheme="minorHAnsi"/>
          <w:bCs/>
          <w:sz w:val="20"/>
          <w:szCs w:val="20"/>
          <w:u w:val="single"/>
          <w:lang w:val="en-GB"/>
        </w:rPr>
        <w:t>After completing the internship, the trainee must</w:t>
      </w: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: </w:t>
      </w:r>
    </w:p>
    <w:p w14:paraId="7C855B5A" w14:textId="613E3874" w:rsidR="00C818F9" w:rsidRPr="00FF54EA" w:rsidRDefault="004E6053" w:rsidP="00C818F9">
      <w:pPr>
        <w:numPr>
          <w:ilvl w:val="0"/>
          <w:numId w:val="6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F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ill out </w:t>
      </w: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the 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online </w:t>
      </w:r>
      <w:r w:rsidR="008E044E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EU 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p</w:t>
      </w:r>
      <w:r w:rsidR="008E044E">
        <w:rPr>
          <w:rFonts w:asciiTheme="minorHAnsi" w:hAnsiTheme="minorHAnsi" w:cstheme="minorHAnsi"/>
          <w:bCs/>
          <w:sz w:val="20"/>
          <w:szCs w:val="20"/>
          <w:lang w:val="en-GB"/>
        </w:rPr>
        <w:t>articipant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report</w:t>
      </w: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.</w:t>
      </w:r>
    </w:p>
    <w:p w14:paraId="230E97E3" w14:textId="5B38D5BB" w:rsidR="00103EAB" w:rsidRPr="00FF54EA" w:rsidRDefault="004E6053" w:rsidP="00C818F9">
      <w:pPr>
        <w:numPr>
          <w:ilvl w:val="0"/>
          <w:numId w:val="6"/>
        </w:numPr>
        <w:rPr>
          <w:rFonts w:asciiTheme="minorHAnsi" w:hAnsiTheme="minorHAnsi" w:cstheme="minorHAnsi"/>
          <w:bCs/>
          <w:sz w:val="20"/>
          <w:szCs w:val="20"/>
        </w:rPr>
      </w:pP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S</w:t>
      </w:r>
      <w:r w:rsidR="006660B8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ubmit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the original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(</w:t>
      </w:r>
      <w:r w:rsidR="006660B8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personally or 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by post)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Learning Agreement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– </w:t>
      </w:r>
      <w:r w:rsidR="00BD6355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 xml:space="preserve">Learning </w:t>
      </w:r>
      <w:r w:rsidR="00BD6355" w:rsidRPr="00BD6355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>Agreement</w:t>
      </w:r>
      <w:r w:rsidR="00B479A7" w:rsidRPr="00BD6355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 xml:space="preserve"> </w:t>
      </w:r>
      <w:r w:rsidR="00FF54EA" w:rsidRPr="00BD6355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>Traineeship Certificate</w:t>
      </w:r>
      <w:r w:rsidR="00BD6355" w:rsidRPr="00BD6355">
        <w:rPr>
          <w:rFonts w:asciiTheme="minorHAnsi" w:hAnsiTheme="minorHAnsi" w:cstheme="minorHAnsi"/>
          <w:bCs/>
          <w:color w:val="FF0000"/>
          <w:sz w:val="20"/>
          <w:szCs w:val="20"/>
          <w:lang w:val="en-GB"/>
        </w:rPr>
        <w:t xml:space="preserve"> </w:t>
      </w:r>
      <w:r w:rsidR="00BD6355">
        <w:rPr>
          <w:rFonts w:asciiTheme="minorHAnsi" w:hAnsiTheme="minorHAnsi" w:cstheme="minorHAnsi"/>
          <w:bCs/>
          <w:sz w:val="20"/>
          <w:szCs w:val="20"/>
          <w:lang w:val="en-GB"/>
        </w:rPr>
        <w:t>(After the mobility part)</w:t>
      </w:r>
      <w:r w:rsid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page – 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signed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and confirmed by the host institution</w:t>
      </w:r>
      <w:r w:rsidR="00B479A7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,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in which the dates of the mobility will be indicated (the dates must correspond to the dates indicated in the </w:t>
      </w:r>
      <w:r w:rsidR="00F4206A">
        <w:rPr>
          <w:rFonts w:asciiTheme="minorHAnsi" w:hAnsiTheme="minorHAnsi" w:cstheme="minorHAnsi"/>
          <w:bCs/>
          <w:sz w:val="20"/>
          <w:szCs w:val="20"/>
          <w:lang w:val="en-GB"/>
        </w:rPr>
        <w:t>Grant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 xml:space="preserve"> </w:t>
      </w:r>
      <w:r w:rsidR="00F4206A">
        <w:rPr>
          <w:rFonts w:asciiTheme="minorHAnsi" w:hAnsiTheme="minorHAnsi" w:cstheme="minorHAnsi"/>
          <w:bCs/>
          <w:sz w:val="20"/>
          <w:szCs w:val="20"/>
          <w:lang w:val="en-GB"/>
        </w:rPr>
        <w:t>A</w:t>
      </w:r>
      <w:r w:rsidR="00C818F9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greement</w:t>
      </w:r>
      <w:r w:rsidR="00F4206A">
        <w:rPr>
          <w:rFonts w:asciiTheme="minorHAnsi" w:hAnsiTheme="minorHAnsi" w:cstheme="minorHAnsi"/>
          <w:bCs/>
          <w:sz w:val="20"/>
          <w:szCs w:val="20"/>
          <w:lang w:val="en-GB"/>
        </w:rPr>
        <w:t>, and eventual addition</w:t>
      </w:r>
      <w:r w:rsidRPr="00FF54EA">
        <w:rPr>
          <w:rFonts w:asciiTheme="minorHAnsi" w:hAnsiTheme="minorHAnsi" w:cstheme="minorHAnsi"/>
          <w:bCs/>
          <w:sz w:val="20"/>
          <w:szCs w:val="20"/>
          <w:lang w:val="en-GB"/>
        </w:rPr>
        <w:t>)</w:t>
      </w:r>
      <w:r w:rsidR="006660B8" w:rsidRPr="00FF54EA">
        <w:rPr>
          <w:rFonts w:asciiTheme="minorHAnsi" w:hAnsiTheme="minorHAnsi" w:cstheme="minorHAnsi"/>
          <w:bCs/>
          <w:sz w:val="20"/>
          <w:szCs w:val="20"/>
          <w:lang w:val="en-GB"/>
        </w:rPr>
        <w:t>.</w:t>
      </w:r>
    </w:p>
    <w:sectPr w:rsidR="00103EAB" w:rsidRPr="00FF54EA" w:rsidSect="00206D2A">
      <w:pgSz w:w="11906" w:h="16838"/>
      <w:pgMar w:top="1276" w:right="70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521E3" w14:textId="77777777" w:rsidR="00716DBB" w:rsidRDefault="00716DBB">
      <w:r>
        <w:separator/>
      </w:r>
    </w:p>
  </w:endnote>
  <w:endnote w:type="continuationSeparator" w:id="0">
    <w:p w14:paraId="7EDCAFA3" w14:textId="77777777" w:rsidR="00716DBB" w:rsidRDefault="00716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D7C8A" w14:textId="77777777" w:rsidR="00716DBB" w:rsidRDefault="00716DBB">
      <w:r>
        <w:separator/>
      </w:r>
    </w:p>
  </w:footnote>
  <w:footnote w:type="continuationSeparator" w:id="0">
    <w:p w14:paraId="11BE6A2B" w14:textId="77777777" w:rsidR="00716DBB" w:rsidRDefault="00716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306BF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1712B5"/>
    <w:multiLevelType w:val="hybridMultilevel"/>
    <w:tmpl w:val="CB7C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496570"/>
    <w:multiLevelType w:val="hybridMultilevel"/>
    <w:tmpl w:val="7B8C3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6B1A6E"/>
    <w:multiLevelType w:val="hybridMultilevel"/>
    <w:tmpl w:val="552624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75396F94"/>
    <w:multiLevelType w:val="hybridMultilevel"/>
    <w:tmpl w:val="8B022BE0"/>
    <w:lvl w:ilvl="0" w:tplc="3800D0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90669">
    <w:abstractNumId w:val="5"/>
  </w:num>
  <w:num w:numId="2" w16cid:durableId="8455583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05337669">
    <w:abstractNumId w:val="2"/>
  </w:num>
  <w:num w:numId="4" w16cid:durableId="1901820695">
    <w:abstractNumId w:val="0"/>
  </w:num>
  <w:num w:numId="5" w16cid:durableId="675159783">
    <w:abstractNumId w:val="3"/>
  </w:num>
  <w:num w:numId="6" w16cid:durableId="1307855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7A0t7Q0MzM3NTVQ0lEKTi0uzszPAykwqQUAx1TOlywAAAA="/>
  </w:docVars>
  <w:rsids>
    <w:rsidRoot w:val="009731E0"/>
    <w:rsid w:val="0002275A"/>
    <w:rsid w:val="00035411"/>
    <w:rsid w:val="00052A5F"/>
    <w:rsid w:val="00052CAE"/>
    <w:rsid w:val="00085835"/>
    <w:rsid w:val="00103EAB"/>
    <w:rsid w:val="00112159"/>
    <w:rsid w:val="0015201D"/>
    <w:rsid w:val="0016185C"/>
    <w:rsid w:val="001D3690"/>
    <w:rsid w:val="001D5BC9"/>
    <w:rsid w:val="001D7F2E"/>
    <w:rsid w:val="001F6021"/>
    <w:rsid w:val="00206BA8"/>
    <w:rsid w:val="00206D2A"/>
    <w:rsid w:val="002101E9"/>
    <w:rsid w:val="00220C4E"/>
    <w:rsid w:val="002510BD"/>
    <w:rsid w:val="00264B53"/>
    <w:rsid w:val="00271C26"/>
    <w:rsid w:val="002A3328"/>
    <w:rsid w:val="002D5A2D"/>
    <w:rsid w:val="00320AA8"/>
    <w:rsid w:val="0036402D"/>
    <w:rsid w:val="003729F7"/>
    <w:rsid w:val="00394F06"/>
    <w:rsid w:val="003B7FAB"/>
    <w:rsid w:val="003D23ED"/>
    <w:rsid w:val="003F0D71"/>
    <w:rsid w:val="00410E17"/>
    <w:rsid w:val="00432B77"/>
    <w:rsid w:val="00435B67"/>
    <w:rsid w:val="00440287"/>
    <w:rsid w:val="004755FB"/>
    <w:rsid w:val="00486C58"/>
    <w:rsid w:val="00486FEA"/>
    <w:rsid w:val="00497A68"/>
    <w:rsid w:val="004E52B7"/>
    <w:rsid w:val="004E6053"/>
    <w:rsid w:val="00561319"/>
    <w:rsid w:val="00583C47"/>
    <w:rsid w:val="005906E8"/>
    <w:rsid w:val="005B2521"/>
    <w:rsid w:val="0063483D"/>
    <w:rsid w:val="00636F33"/>
    <w:rsid w:val="006660B8"/>
    <w:rsid w:val="006B48A4"/>
    <w:rsid w:val="00716DBB"/>
    <w:rsid w:val="00726E47"/>
    <w:rsid w:val="0073191B"/>
    <w:rsid w:val="00735F02"/>
    <w:rsid w:val="00740D99"/>
    <w:rsid w:val="007516C0"/>
    <w:rsid w:val="007725C5"/>
    <w:rsid w:val="00776E31"/>
    <w:rsid w:val="0078552F"/>
    <w:rsid w:val="007869E4"/>
    <w:rsid w:val="00795AF4"/>
    <w:rsid w:val="007963CF"/>
    <w:rsid w:val="007B3601"/>
    <w:rsid w:val="007B5F1F"/>
    <w:rsid w:val="007C24A0"/>
    <w:rsid w:val="007C4B02"/>
    <w:rsid w:val="007E7BE0"/>
    <w:rsid w:val="008211D9"/>
    <w:rsid w:val="00825C55"/>
    <w:rsid w:val="00855754"/>
    <w:rsid w:val="00863EB1"/>
    <w:rsid w:val="00897DFD"/>
    <w:rsid w:val="008C09D8"/>
    <w:rsid w:val="008C5959"/>
    <w:rsid w:val="008E044E"/>
    <w:rsid w:val="009271B1"/>
    <w:rsid w:val="009503D4"/>
    <w:rsid w:val="009655BA"/>
    <w:rsid w:val="009731E0"/>
    <w:rsid w:val="009B5205"/>
    <w:rsid w:val="00A063B2"/>
    <w:rsid w:val="00A517A9"/>
    <w:rsid w:val="00A51858"/>
    <w:rsid w:val="00A5273E"/>
    <w:rsid w:val="00A60286"/>
    <w:rsid w:val="00A6537B"/>
    <w:rsid w:val="00A73EB3"/>
    <w:rsid w:val="00AD400C"/>
    <w:rsid w:val="00B350F7"/>
    <w:rsid w:val="00B479A7"/>
    <w:rsid w:val="00B6110F"/>
    <w:rsid w:val="00BB3391"/>
    <w:rsid w:val="00BC5FD8"/>
    <w:rsid w:val="00BD6355"/>
    <w:rsid w:val="00C311CE"/>
    <w:rsid w:val="00C43807"/>
    <w:rsid w:val="00C71B2F"/>
    <w:rsid w:val="00C75FBC"/>
    <w:rsid w:val="00C818F9"/>
    <w:rsid w:val="00C93783"/>
    <w:rsid w:val="00C95AFB"/>
    <w:rsid w:val="00CA5132"/>
    <w:rsid w:val="00CD20B7"/>
    <w:rsid w:val="00D06EC6"/>
    <w:rsid w:val="00D24A85"/>
    <w:rsid w:val="00D768A8"/>
    <w:rsid w:val="00DC36FB"/>
    <w:rsid w:val="00DC4FA2"/>
    <w:rsid w:val="00E036AA"/>
    <w:rsid w:val="00E3054A"/>
    <w:rsid w:val="00E35E2F"/>
    <w:rsid w:val="00E40FEF"/>
    <w:rsid w:val="00E45174"/>
    <w:rsid w:val="00E730C1"/>
    <w:rsid w:val="00EC6A27"/>
    <w:rsid w:val="00ED373C"/>
    <w:rsid w:val="00F05DAC"/>
    <w:rsid w:val="00F1374E"/>
    <w:rsid w:val="00F36073"/>
    <w:rsid w:val="00F4206A"/>
    <w:rsid w:val="00F7156A"/>
    <w:rsid w:val="00F90F6E"/>
    <w:rsid w:val="00FB0CB3"/>
    <w:rsid w:val="00FB66A6"/>
    <w:rsid w:val="00FE305E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06DD62"/>
  <w15:chartTrackingRefBased/>
  <w15:docId w15:val="{5A264277-94B5-4C93-944E-9161931B2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731E0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9731E0"/>
    <w:rPr>
      <w:color w:val="0000FF"/>
      <w:u w:val="single"/>
    </w:rPr>
  </w:style>
  <w:style w:type="paragraph" w:styleId="Textpoznpodarou">
    <w:name w:val="footnote text"/>
    <w:basedOn w:val="Normln"/>
    <w:link w:val="TextpoznpodarouChar"/>
    <w:unhideWhenUsed/>
    <w:rsid w:val="009731E0"/>
    <w:pPr>
      <w:spacing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rsid w:val="009731E0"/>
    <w:rPr>
      <w:rFonts w:ascii="Calibri" w:eastAsia="Calibri" w:hAnsi="Calibri"/>
      <w:lang w:val="cs-CZ" w:eastAsia="en-US" w:bidi="ar-SA"/>
    </w:rPr>
  </w:style>
  <w:style w:type="character" w:styleId="Znakapoznpodarou">
    <w:name w:val="footnote reference"/>
    <w:semiHidden/>
    <w:unhideWhenUsed/>
    <w:rsid w:val="009731E0"/>
    <w:rPr>
      <w:vertAlign w:val="superscript"/>
    </w:rPr>
  </w:style>
  <w:style w:type="paragraph" w:customStyle="1" w:styleId="Barevnseznamzvraznn11">
    <w:name w:val="Barevný seznam – zvýraznění 11"/>
    <w:basedOn w:val="Normln"/>
    <w:qFormat/>
    <w:rsid w:val="009731E0"/>
    <w:pPr>
      <w:spacing w:line="276" w:lineRule="auto"/>
      <w:ind w:left="708"/>
    </w:pPr>
    <w:rPr>
      <w:rFonts w:ascii="Calibri" w:eastAsia="Calibri" w:hAnsi="Calibri"/>
      <w:sz w:val="22"/>
      <w:szCs w:val="22"/>
      <w:lang w:eastAsia="en-US"/>
    </w:rPr>
  </w:style>
  <w:style w:type="table" w:styleId="Mkatabulky">
    <w:name w:val="Table Grid"/>
    <w:basedOn w:val="Normlntabulka"/>
    <w:rsid w:val="009731E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271C2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271C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4F7F9-9B0F-45D4-A14F-17B94F6CC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70</Words>
  <Characters>3369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3932</CharactersWithSpaces>
  <SharedDoc>false</SharedDoc>
  <HLinks>
    <vt:vector size="24" baseType="variant">
      <vt:variant>
        <vt:i4>2031694</vt:i4>
      </vt:variant>
      <vt:variant>
        <vt:i4>50</vt:i4>
      </vt:variant>
      <vt:variant>
        <vt:i4>0</vt:i4>
      </vt:variant>
      <vt:variant>
        <vt:i4>5</vt:i4>
      </vt:variant>
      <vt:variant>
        <vt:lpwstr>http://educaops.eu/cs/staze-erasmus-pro-studenty/</vt:lpwstr>
      </vt:variant>
      <vt:variant>
        <vt:lpwstr/>
      </vt:variant>
      <vt:variant>
        <vt:i4>7405614</vt:i4>
      </vt:variant>
      <vt:variant>
        <vt:i4>47</vt:i4>
      </vt:variant>
      <vt:variant>
        <vt:i4>0</vt:i4>
      </vt:variant>
      <vt:variant>
        <vt:i4>5</vt:i4>
      </vt:variant>
      <vt:variant>
        <vt:lpwstr>http://www.educaops.eu/</vt:lpwstr>
      </vt:variant>
      <vt:variant>
        <vt:lpwstr/>
      </vt:variant>
      <vt:variant>
        <vt:i4>5570660</vt:i4>
      </vt:variant>
      <vt:variant>
        <vt:i4>44</vt:i4>
      </vt:variant>
      <vt:variant>
        <vt:i4>0</vt:i4>
      </vt:variant>
      <vt:variant>
        <vt:i4>5</vt:i4>
      </vt:variant>
      <vt:variant>
        <vt:lpwstr>mailto:info@educaops.cz</vt:lpwstr>
      </vt:variant>
      <vt:variant>
        <vt:lpwstr/>
      </vt:variant>
      <vt:variant>
        <vt:i4>6684760</vt:i4>
      </vt:variant>
      <vt:variant>
        <vt:i4>41</vt:i4>
      </vt:variant>
      <vt:variant>
        <vt:i4>0</vt:i4>
      </vt:variant>
      <vt:variant>
        <vt:i4>5</vt:i4>
      </vt:variant>
      <vt:variant>
        <vt:lpwstr>mailto:educaop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Vacek Adam</cp:lastModifiedBy>
  <cp:revision>6</cp:revision>
  <cp:lastPrinted>2019-01-17T08:57:00Z</cp:lastPrinted>
  <dcterms:created xsi:type="dcterms:W3CDTF">2022-02-15T13:30:00Z</dcterms:created>
  <dcterms:modified xsi:type="dcterms:W3CDTF">2023-06-16T09:10:00Z</dcterms:modified>
</cp:coreProperties>
</file>